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4C9905" w14:textId="0B2E6333" w:rsidR="00F52E67" w:rsidRPr="00725550" w:rsidRDefault="00F52E67" w:rsidP="000B52C0">
      <w:pPr>
        <w:rPr>
          <w:rFonts w:ascii="Arial" w:hAnsi="Arial" w:cs="Arial"/>
          <w:b/>
          <w:bCs/>
          <w:sz w:val="2"/>
          <w:szCs w:val="2"/>
          <w:lang w:val="en-US"/>
        </w:rPr>
      </w:pPr>
    </w:p>
    <w:p w14:paraId="3CA56C9D" w14:textId="770E4727" w:rsidR="001A150F" w:rsidRPr="00725550" w:rsidRDefault="00024E92" w:rsidP="001A05F4">
      <w:pPr>
        <w:jc w:val="center"/>
        <w:rPr>
          <w:rFonts w:ascii="Arial" w:hAnsi="Arial" w:cs="Arial"/>
          <w:b/>
          <w:bCs/>
          <w:sz w:val="24"/>
          <w:szCs w:val="24"/>
          <w:u w:val="single"/>
          <w:lang w:val="en-US"/>
        </w:rPr>
      </w:pPr>
      <w:r w:rsidRPr="00725550">
        <w:rPr>
          <w:rFonts w:ascii="Arial" w:hAnsi="Arial" w:cs="Arial"/>
          <w:b/>
          <w:bCs/>
          <w:sz w:val="24"/>
          <w:szCs w:val="24"/>
          <w:u w:val="single"/>
          <w:lang w:val="en-US"/>
        </w:rPr>
        <w:t xml:space="preserve">  </w:t>
      </w:r>
      <w:r w:rsidR="001A150F" w:rsidRPr="00725550">
        <w:rPr>
          <w:rFonts w:ascii="Arial" w:hAnsi="Arial" w:cs="Arial"/>
          <w:b/>
          <w:bCs/>
          <w:sz w:val="24"/>
          <w:szCs w:val="24"/>
          <w:u w:val="single"/>
          <w:lang w:val="en-US"/>
        </w:rPr>
        <w:t>FELLOWSHIP COMPLETION REPORT</w:t>
      </w:r>
    </w:p>
    <w:p w14:paraId="79DE49C8" w14:textId="6BFD6507" w:rsidR="0027196D" w:rsidRPr="00725550" w:rsidRDefault="001A150F" w:rsidP="0032418F">
      <w:pPr>
        <w:jc w:val="both"/>
        <w:rPr>
          <w:rFonts w:ascii="Arial" w:hAnsi="Arial" w:cs="Arial"/>
          <w:lang w:val="en-US"/>
        </w:rPr>
      </w:pPr>
      <w:r w:rsidRPr="00725550">
        <w:rPr>
          <w:rFonts w:ascii="Arial" w:hAnsi="Arial" w:cs="Arial"/>
          <w:lang w:val="en-US"/>
        </w:rPr>
        <w:t>General Information</w:t>
      </w:r>
      <w:r w:rsidR="00804E23" w:rsidRPr="00725550">
        <w:rPr>
          <w:rFonts w:ascii="Arial" w:hAnsi="Arial" w:cs="Arial"/>
          <w:lang w:val="en-US"/>
        </w:rPr>
        <w:t>.</w:t>
      </w:r>
    </w:p>
    <w:tbl>
      <w:tblPr>
        <w:tblStyle w:val="TableGrid"/>
        <w:tblW w:w="9000" w:type="dxa"/>
        <w:tblInd w:w="-5" w:type="dxa"/>
        <w:tblLook w:val="04A0" w:firstRow="1" w:lastRow="0" w:firstColumn="1" w:lastColumn="0" w:noHBand="0" w:noVBand="1"/>
      </w:tblPr>
      <w:tblGrid>
        <w:gridCol w:w="2552"/>
        <w:gridCol w:w="2268"/>
        <w:gridCol w:w="2126"/>
        <w:gridCol w:w="2054"/>
      </w:tblGrid>
      <w:tr w:rsidR="0027196D" w:rsidRPr="00725550" w14:paraId="52AB8CBF" w14:textId="77777777" w:rsidTr="00725550">
        <w:trPr>
          <w:trHeight w:val="208"/>
        </w:trPr>
        <w:tc>
          <w:tcPr>
            <w:tcW w:w="2552" w:type="dxa"/>
          </w:tcPr>
          <w:p w14:paraId="0AD8E76E" w14:textId="77777777" w:rsidR="0027196D" w:rsidRPr="00725550" w:rsidRDefault="0027196D" w:rsidP="00280E59">
            <w:pPr>
              <w:contextualSpacing/>
              <w:rPr>
                <w:rFonts w:ascii="Arial" w:eastAsia="Calibri" w:hAnsi="Arial" w:cs="Arial"/>
              </w:rPr>
            </w:pPr>
            <w:r w:rsidRPr="00725550">
              <w:rPr>
                <w:rFonts w:ascii="Arial" w:eastAsia="Calibri" w:hAnsi="Arial" w:cs="Arial"/>
              </w:rPr>
              <w:t>Name of the Awardee</w:t>
            </w:r>
          </w:p>
        </w:tc>
        <w:tc>
          <w:tcPr>
            <w:tcW w:w="2268" w:type="dxa"/>
          </w:tcPr>
          <w:p w14:paraId="3E331950" w14:textId="2B7F514B" w:rsidR="0027196D" w:rsidRPr="00725550" w:rsidRDefault="0027196D" w:rsidP="00280E59">
            <w:pPr>
              <w:contextualSpacing/>
              <w:jc w:val="both"/>
              <w:rPr>
                <w:rFonts w:ascii="Arial" w:eastAsia="Calibri" w:hAnsi="Arial" w:cs="Arial"/>
              </w:rPr>
            </w:pPr>
            <w:r w:rsidRPr="00725550">
              <w:rPr>
                <w:rFonts w:ascii="Arial" w:eastAsia="Calibri" w:hAnsi="Arial" w:cs="Arial"/>
              </w:rPr>
              <w:t>Parent Institution</w:t>
            </w:r>
          </w:p>
        </w:tc>
        <w:tc>
          <w:tcPr>
            <w:tcW w:w="2126" w:type="dxa"/>
          </w:tcPr>
          <w:p w14:paraId="495EEE4D" w14:textId="7A8916AA" w:rsidR="0027196D" w:rsidRPr="00725550" w:rsidRDefault="0027196D" w:rsidP="00280E59">
            <w:pPr>
              <w:contextualSpacing/>
              <w:jc w:val="both"/>
              <w:rPr>
                <w:rFonts w:ascii="Arial" w:eastAsia="Calibri" w:hAnsi="Arial" w:cs="Arial"/>
              </w:rPr>
            </w:pPr>
            <w:r w:rsidRPr="00725550">
              <w:rPr>
                <w:rFonts w:ascii="Arial" w:eastAsia="Calibri" w:hAnsi="Arial" w:cs="Arial"/>
              </w:rPr>
              <w:t>Host Institution</w:t>
            </w:r>
          </w:p>
        </w:tc>
        <w:tc>
          <w:tcPr>
            <w:tcW w:w="2054" w:type="dxa"/>
          </w:tcPr>
          <w:p w14:paraId="59E8CA73" w14:textId="77777777" w:rsidR="0027196D" w:rsidRPr="00725550" w:rsidRDefault="0027196D" w:rsidP="00280E59">
            <w:pPr>
              <w:contextualSpacing/>
              <w:jc w:val="both"/>
              <w:rPr>
                <w:rFonts w:ascii="Arial" w:eastAsia="Calibri" w:hAnsi="Arial" w:cs="Arial"/>
              </w:rPr>
            </w:pPr>
            <w:r w:rsidRPr="00725550">
              <w:rPr>
                <w:rFonts w:ascii="Arial" w:eastAsia="Calibri" w:hAnsi="Arial" w:cs="Arial"/>
              </w:rPr>
              <w:t xml:space="preserve">Fellowship Tenure  </w:t>
            </w:r>
          </w:p>
        </w:tc>
      </w:tr>
      <w:tr w:rsidR="0027196D" w:rsidRPr="00725550" w14:paraId="7DFB6DE4" w14:textId="77777777" w:rsidTr="00725550">
        <w:trPr>
          <w:trHeight w:val="249"/>
        </w:trPr>
        <w:tc>
          <w:tcPr>
            <w:tcW w:w="2552" w:type="dxa"/>
          </w:tcPr>
          <w:p w14:paraId="1A43559A" w14:textId="77777777" w:rsidR="0027196D" w:rsidRPr="00725550" w:rsidRDefault="0027196D" w:rsidP="00280E59">
            <w:pPr>
              <w:rPr>
                <w:rFonts w:ascii="Arial" w:eastAsia="Calibri" w:hAnsi="Arial" w:cs="Arial"/>
              </w:rPr>
            </w:pPr>
          </w:p>
        </w:tc>
        <w:tc>
          <w:tcPr>
            <w:tcW w:w="2268" w:type="dxa"/>
          </w:tcPr>
          <w:p w14:paraId="2437C319" w14:textId="77777777" w:rsidR="0027196D" w:rsidRPr="00725550" w:rsidRDefault="0027196D" w:rsidP="00280E59">
            <w:pPr>
              <w:contextualSpacing/>
              <w:jc w:val="both"/>
              <w:rPr>
                <w:rFonts w:ascii="Arial" w:eastAsia="Calibri" w:hAnsi="Arial" w:cs="Arial"/>
              </w:rPr>
            </w:pPr>
          </w:p>
        </w:tc>
        <w:tc>
          <w:tcPr>
            <w:tcW w:w="2126" w:type="dxa"/>
          </w:tcPr>
          <w:p w14:paraId="0A445ADF" w14:textId="77777777" w:rsidR="0027196D" w:rsidRPr="00725550" w:rsidRDefault="0027196D" w:rsidP="00280E59">
            <w:pPr>
              <w:rPr>
                <w:rFonts w:ascii="Arial" w:hAnsi="Arial" w:cs="Arial"/>
              </w:rPr>
            </w:pPr>
          </w:p>
        </w:tc>
        <w:tc>
          <w:tcPr>
            <w:tcW w:w="2054" w:type="dxa"/>
          </w:tcPr>
          <w:p w14:paraId="7B5EC6BE" w14:textId="77777777" w:rsidR="0027196D" w:rsidRPr="00725550" w:rsidRDefault="0027196D" w:rsidP="00280E59">
            <w:pPr>
              <w:rPr>
                <w:rFonts w:ascii="Arial" w:hAnsi="Arial" w:cs="Arial"/>
              </w:rPr>
            </w:pPr>
          </w:p>
        </w:tc>
      </w:tr>
      <w:tr w:rsidR="0027196D" w:rsidRPr="00725550" w14:paraId="312EB094" w14:textId="77777777" w:rsidTr="00725550">
        <w:trPr>
          <w:trHeight w:val="136"/>
        </w:trPr>
        <w:tc>
          <w:tcPr>
            <w:tcW w:w="2552" w:type="dxa"/>
          </w:tcPr>
          <w:p w14:paraId="31B3C23C" w14:textId="77777777" w:rsidR="0027196D" w:rsidRPr="00725550" w:rsidRDefault="0027196D" w:rsidP="00280E59">
            <w:pPr>
              <w:contextualSpacing/>
              <w:jc w:val="both"/>
              <w:rPr>
                <w:rFonts w:ascii="Arial" w:hAnsi="Arial" w:cs="Arial"/>
              </w:rPr>
            </w:pPr>
          </w:p>
        </w:tc>
        <w:tc>
          <w:tcPr>
            <w:tcW w:w="2268" w:type="dxa"/>
          </w:tcPr>
          <w:p w14:paraId="582F3BC1" w14:textId="77777777" w:rsidR="0027196D" w:rsidRPr="00725550" w:rsidRDefault="0027196D" w:rsidP="00280E59">
            <w:pPr>
              <w:rPr>
                <w:rFonts w:ascii="Arial" w:hAnsi="Arial" w:cs="Arial"/>
              </w:rPr>
            </w:pPr>
          </w:p>
        </w:tc>
        <w:tc>
          <w:tcPr>
            <w:tcW w:w="2126" w:type="dxa"/>
          </w:tcPr>
          <w:p w14:paraId="271451A7" w14:textId="77777777" w:rsidR="0027196D" w:rsidRPr="00725550" w:rsidRDefault="0027196D" w:rsidP="00280E59">
            <w:pPr>
              <w:rPr>
                <w:rFonts w:ascii="Arial" w:hAnsi="Arial" w:cs="Arial"/>
              </w:rPr>
            </w:pPr>
          </w:p>
        </w:tc>
        <w:tc>
          <w:tcPr>
            <w:tcW w:w="2054" w:type="dxa"/>
          </w:tcPr>
          <w:p w14:paraId="518D34C8" w14:textId="77777777" w:rsidR="0027196D" w:rsidRPr="00725550" w:rsidRDefault="0027196D" w:rsidP="00280E59">
            <w:pPr>
              <w:rPr>
                <w:rFonts w:ascii="Arial" w:hAnsi="Arial" w:cs="Arial"/>
              </w:rPr>
            </w:pPr>
          </w:p>
        </w:tc>
      </w:tr>
    </w:tbl>
    <w:p w14:paraId="2259B568" w14:textId="0736B04C" w:rsidR="001A150F" w:rsidRPr="00725550" w:rsidRDefault="001A150F" w:rsidP="008820D5">
      <w:pPr>
        <w:jc w:val="both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02F12A57" w14:textId="720D38A5" w:rsidR="0027196D" w:rsidRPr="00725550" w:rsidRDefault="00815EEF" w:rsidP="0032418F">
      <w:pPr>
        <w:jc w:val="both"/>
        <w:rPr>
          <w:rFonts w:ascii="Arial" w:hAnsi="Arial" w:cs="Arial"/>
          <w:lang w:val="en-US"/>
        </w:rPr>
      </w:pPr>
      <w:r w:rsidRPr="00725550">
        <w:rPr>
          <w:rFonts w:ascii="Arial" w:hAnsi="Arial" w:cs="Arial"/>
          <w:lang w:val="en-US"/>
        </w:rPr>
        <w:t>Objectives/Workplan/Expected outcomes as mentioned in the proposed activity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000"/>
      </w:tblGrid>
      <w:tr w:rsidR="0027196D" w:rsidRPr="00725550" w14:paraId="66062FF0" w14:textId="77777777" w:rsidTr="00725550">
        <w:trPr>
          <w:trHeight w:val="2048"/>
        </w:trPr>
        <w:tc>
          <w:tcPr>
            <w:tcW w:w="9000" w:type="dxa"/>
          </w:tcPr>
          <w:p w14:paraId="76779E70" w14:textId="65E980F7" w:rsidR="0027196D" w:rsidRPr="00725550" w:rsidRDefault="00C6179A" w:rsidP="00815EEF">
            <w:pPr>
              <w:rPr>
                <w:rFonts w:ascii="Arial" w:hAnsi="Arial" w:cs="Arial"/>
                <w:i/>
                <w:iCs/>
              </w:rPr>
            </w:pPr>
            <w:bookmarkStart w:id="0" w:name="_Hlk112830017"/>
            <w:r w:rsidRPr="00725550">
              <w:rPr>
                <w:rFonts w:ascii="Arial" w:hAnsi="Arial" w:cs="Arial"/>
                <w:i/>
                <w:iCs/>
                <w:color w:val="808080" w:themeColor="background1" w:themeShade="80"/>
              </w:rPr>
              <w:t xml:space="preserve">(Indian </w:t>
            </w:r>
            <w:r w:rsidR="00A64702" w:rsidRPr="00725550">
              <w:rPr>
                <w:rFonts w:ascii="Arial" w:hAnsi="Arial" w:cs="Arial"/>
                <w:i/>
                <w:iCs/>
                <w:color w:val="808080" w:themeColor="background1" w:themeShade="80"/>
              </w:rPr>
              <w:t>counterpart of the Pair)</w:t>
            </w:r>
          </w:p>
        </w:tc>
      </w:tr>
      <w:tr w:rsidR="0027196D" w:rsidRPr="00725550" w14:paraId="79465C3A" w14:textId="77777777" w:rsidTr="00725550">
        <w:trPr>
          <w:trHeight w:val="2052"/>
        </w:trPr>
        <w:tc>
          <w:tcPr>
            <w:tcW w:w="9000" w:type="dxa"/>
          </w:tcPr>
          <w:p w14:paraId="1669F0C4" w14:textId="2FC9E970" w:rsidR="0027196D" w:rsidRPr="00725550" w:rsidRDefault="00A64702" w:rsidP="00815EEF">
            <w:pPr>
              <w:rPr>
                <w:rFonts w:ascii="Arial" w:hAnsi="Arial" w:cs="Arial"/>
                <w:i/>
                <w:iCs/>
              </w:rPr>
            </w:pPr>
            <w:r w:rsidRPr="00725550">
              <w:rPr>
                <w:rFonts w:ascii="Arial" w:hAnsi="Arial" w:cs="Arial"/>
                <w:i/>
                <w:iCs/>
                <w:color w:val="808080" w:themeColor="background1" w:themeShade="80"/>
              </w:rPr>
              <w:t>(German counterpart of the Pair)</w:t>
            </w:r>
          </w:p>
        </w:tc>
      </w:tr>
      <w:bookmarkEnd w:id="0"/>
    </w:tbl>
    <w:p w14:paraId="42A2E40C" w14:textId="7E1382F6" w:rsidR="00815EEF" w:rsidRPr="00725550" w:rsidRDefault="00815EEF" w:rsidP="00815EEF">
      <w:pPr>
        <w:rPr>
          <w:rFonts w:ascii="Arial" w:hAnsi="Arial" w:cs="Arial"/>
          <w:sz w:val="24"/>
          <w:szCs w:val="24"/>
          <w:lang w:val="en-US"/>
        </w:rPr>
      </w:pPr>
    </w:p>
    <w:p w14:paraId="4D941911" w14:textId="397F0CAE" w:rsidR="00815EEF" w:rsidRPr="00725550" w:rsidRDefault="002621DA" w:rsidP="0032418F">
      <w:pPr>
        <w:rPr>
          <w:rFonts w:ascii="Arial" w:hAnsi="Arial" w:cs="Arial"/>
          <w:lang w:val="en-US"/>
        </w:rPr>
      </w:pPr>
      <w:r w:rsidRPr="00725550">
        <w:rPr>
          <w:rFonts w:ascii="Arial" w:hAnsi="Arial" w:cs="Arial"/>
          <w:lang w:val="en-US"/>
        </w:rPr>
        <w:t>Expected Outcomes achieved during the visit</w:t>
      </w:r>
      <w:r w:rsidR="006B79AA" w:rsidRPr="00725550">
        <w:rPr>
          <w:rFonts w:ascii="Arial" w:hAnsi="Arial" w:cs="Arial"/>
          <w:lang w:val="en-US"/>
        </w:rPr>
        <w:t>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000"/>
      </w:tblGrid>
      <w:tr w:rsidR="00A64702" w:rsidRPr="00725550" w14:paraId="6AE7B01C" w14:textId="77777777" w:rsidTr="00725550">
        <w:trPr>
          <w:trHeight w:val="2048"/>
        </w:trPr>
        <w:tc>
          <w:tcPr>
            <w:tcW w:w="9000" w:type="dxa"/>
          </w:tcPr>
          <w:p w14:paraId="1997AD7F" w14:textId="77777777" w:rsidR="00A64702" w:rsidRPr="00725550" w:rsidRDefault="00A64702" w:rsidP="00280E59">
            <w:pPr>
              <w:rPr>
                <w:rFonts w:ascii="Arial" w:hAnsi="Arial" w:cs="Arial"/>
                <w:i/>
                <w:iCs/>
              </w:rPr>
            </w:pPr>
            <w:r w:rsidRPr="00725550">
              <w:rPr>
                <w:rFonts w:ascii="Arial" w:hAnsi="Arial" w:cs="Arial"/>
                <w:i/>
                <w:iCs/>
                <w:color w:val="808080" w:themeColor="background1" w:themeShade="80"/>
              </w:rPr>
              <w:t>(Indian counterpart of the Pair)</w:t>
            </w:r>
          </w:p>
        </w:tc>
      </w:tr>
      <w:tr w:rsidR="00A64702" w:rsidRPr="00725550" w14:paraId="499C223D" w14:textId="77777777" w:rsidTr="00725550">
        <w:trPr>
          <w:trHeight w:val="2052"/>
        </w:trPr>
        <w:tc>
          <w:tcPr>
            <w:tcW w:w="9000" w:type="dxa"/>
          </w:tcPr>
          <w:p w14:paraId="555C1B9C" w14:textId="77777777" w:rsidR="00A64702" w:rsidRPr="00725550" w:rsidRDefault="00A64702" w:rsidP="00280E59">
            <w:pPr>
              <w:rPr>
                <w:rFonts w:ascii="Arial" w:hAnsi="Arial" w:cs="Arial"/>
                <w:i/>
                <w:iCs/>
              </w:rPr>
            </w:pPr>
            <w:r w:rsidRPr="00725550">
              <w:rPr>
                <w:rFonts w:ascii="Arial" w:hAnsi="Arial" w:cs="Arial"/>
                <w:i/>
                <w:iCs/>
                <w:color w:val="808080" w:themeColor="background1" w:themeShade="80"/>
              </w:rPr>
              <w:t>(German counterpart of the Pair)</w:t>
            </w:r>
          </w:p>
        </w:tc>
      </w:tr>
    </w:tbl>
    <w:p w14:paraId="3C25F37E" w14:textId="0056B62E" w:rsidR="002621DA" w:rsidRPr="00725550" w:rsidRDefault="002621DA" w:rsidP="002621DA">
      <w:pPr>
        <w:pStyle w:val="ListParagraph"/>
        <w:rPr>
          <w:rFonts w:ascii="Arial" w:hAnsi="Arial" w:cs="Arial"/>
          <w:lang w:val="en-US"/>
        </w:rPr>
      </w:pPr>
    </w:p>
    <w:p w14:paraId="4AEE89B6" w14:textId="37C35AEC" w:rsidR="002621DA" w:rsidRPr="00725550" w:rsidRDefault="002621DA" w:rsidP="002621DA">
      <w:pPr>
        <w:pStyle w:val="ListParagraph"/>
        <w:rPr>
          <w:rFonts w:ascii="Arial" w:hAnsi="Arial" w:cs="Arial"/>
          <w:lang w:val="en-US"/>
        </w:rPr>
      </w:pPr>
    </w:p>
    <w:p w14:paraId="5C83D87D" w14:textId="49151B8F" w:rsidR="002621DA" w:rsidRPr="00725550" w:rsidRDefault="002621DA" w:rsidP="002621DA">
      <w:pPr>
        <w:rPr>
          <w:rFonts w:ascii="Arial" w:hAnsi="Arial" w:cs="Arial"/>
          <w:lang w:val="en-US"/>
        </w:rPr>
      </w:pPr>
    </w:p>
    <w:p w14:paraId="49CF2938" w14:textId="2B6D353E" w:rsidR="002621DA" w:rsidRPr="00725550" w:rsidRDefault="002621DA" w:rsidP="002621DA">
      <w:pPr>
        <w:rPr>
          <w:rFonts w:ascii="Arial" w:hAnsi="Arial" w:cs="Arial"/>
          <w:lang w:val="en-US"/>
        </w:rPr>
      </w:pPr>
    </w:p>
    <w:p w14:paraId="36ECFFCA" w14:textId="77777777" w:rsidR="00B7194F" w:rsidRPr="00725550" w:rsidRDefault="00B7194F" w:rsidP="007C4392">
      <w:pPr>
        <w:jc w:val="both"/>
        <w:rPr>
          <w:rFonts w:ascii="Arial" w:hAnsi="Arial" w:cs="Arial"/>
          <w:lang w:val="en-US"/>
        </w:rPr>
      </w:pPr>
    </w:p>
    <w:p w14:paraId="46E50AB3" w14:textId="2391C6D0" w:rsidR="002621DA" w:rsidRPr="00725550" w:rsidRDefault="002621DA" w:rsidP="00B4469B">
      <w:pPr>
        <w:jc w:val="both"/>
        <w:rPr>
          <w:rFonts w:ascii="Arial" w:hAnsi="Arial" w:cs="Arial"/>
          <w:lang w:val="en-US"/>
        </w:rPr>
      </w:pPr>
      <w:r w:rsidRPr="00725550">
        <w:rPr>
          <w:rFonts w:ascii="Arial" w:hAnsi="Arial" w:cs="Arial"/>
          <w:lang w:val="en-US"/>
        </w:rPr>
        <w:lastRenderedPageBreak/>
        <w:t>Details of visits to other scientific institutions, universities &amp; participation in workshops/seminars/conferences, if any</w:t>
      </w:r>
      <w:r w:rsidR="00804E23" w:rsidRPr="00725550">
        <w:rPr>
          <w:rFonts w:ascii="Arial" w:hAnsi="Arial" w:cs="Arial"/>
          <w:lang w:val="en-US"/>
        </w:rPr>
        <w:t>.</w:t>
      </w:r>
      <w:r w:rsidR="00643197" w:rsidRPr="00725550">
        <w:rPr>
          <w:rFonts w:ascii="Arial" w:hAnsi="Arial" w:cs="Arial"/>
          <w:lang w:val="en-US"/>
        </w:rPr>
        <w:t xml:space="preserve"> </w:t>
      </w:r>
    </w:p>
    <w:p w14:paraId="233B122E" w14:textId="0AC39E88" w:rsidR="002621DA" w:rsidRPr="00725550" w:rsidRDefault="00290F92" w:rsidP="00B4469B">
      <w:pPr>
        <w:pStyle w:val="ListParagraph"/>
        <w:ind w:hanging="720"/>
        <w:rPr>
          <w:rFonts w:ascii="Arial" w:hAnsi="Arial" w:cs="Arial"/>
          <w:i/>
          <w:iCs/>
          <w:sz w:val="20"/>
          <w:szCs w:val="20"/>
        </w:rPr>
      </w:pPr>
      <w:r w:rsidRPr="00725550">
        <w:rPr>
          <w:rFonts w:ascii="Arial" w:hAnsi="Arial" w:cs="Arial"/>
          <w:i/>
          <w:iCs/>
          <w:color w:val="808080" w:themeColor="background1" w:themeShade="80"/>
          <w:sz w:val="20"/>
          <w:szCs w:val="20"/>
        </w:rPr>
        <w:t>(</w:t>
      </w:r>
      <w:proofErr w:type="gramStart"/>
      <w:r w:rsidRPr="00725550">
        <w:rPr>
          <w:rFonts w:ascii="Arial" w:hAnsi="Arial" w:cs="Arial"/>
          <w:i/>
          <w:iCs/>
          <w:color w:val="808080" w:themeColor="background1" w:themeShade="80"/>
          <w:sz w:val="20"/>
          <w:szCs w:val="20"/>
        </w:rPr>
        <w:t>to</w:t>
      </w:r>
      <w:proofErr w:type="gramEnd"/>
      <w:r w:rsidRPr="00725550">
        <w:rPr>
          <w:rFonts w:ascii="Arial" w:hAnsi="Arial" w:cs="Arial"/>
          <w:i/>
          <w:iCs/>
          <w:color w:val="808080" w:themeColor="background1" w:themeShade="80"/>
          <w:sz w:val="20"/>
          <w:szCs w:val="20"/>
        </w:rPr>
        <w:t xml:space="preserve"> </w:t>
      </w:r>
      <w:r w:rsidR="009D4A60" w:rsidRPr="00725550">
        <w:rPr>
          <w:rFonts w:ascii="Arial" w:hAnsi="Arial" w:cs="Arial"/>
          <w:i/>
          <w:iCs/>
          <w:color w:val="808080" w:themeColor="background1" w:themeShade="80"/>
          <w:sz w:val="20"/>
          <w:szCs w:val="20"/>
        </w:rPr>
        <w:t>be filled</w:t>
      </w:r>
      <w:r w:rsidRPr="00725550">
        <w:rPr>
          <w:rFonts w:ascii="Arial" w:hAnsi="Arial" w:cs="Arial"/>
          <w:i/>
          <w:iCs/>
          <w:color w:val="808080" w:themeColor="background1" w:themeShade="80"/>
          <w:sz w:val="20"/>
          <w:szCs w:val="20"/>
        </w:rPr>
        <w:t xml:space="preserve"> by </w:t>
      </w:r>
      <w:r w:rsidR="009D4A60" w:rsidRPr="00725550">
        <w:rPr>
          <w:rFonts w:ascii="Arial" w:hAnsi="Arial" w:cs="Arial"/>
          <w:i/>
          <w:iCs/>
          <w:color w:val="808080" w:themeColor="background1" w:themeShade="80"/>
          <w:sz w:val="20"/>
          <w:szCs w:val="20"/>
        </w:rPr>
        <w:t xml:space="preserve">the </w:t>
      </w:r>
      <w:r w:rsidRPr="00725550">
        <w:rPr>
          <w:rFonts w:ascii="Arial" w:hAnsi="Arial" w:cs="Arial"/>
          <w:i/>
          <w:iCs/>
          <w:color w:val="808080" w:themeColor="background1" w:themeShade="80"/>
          <w:sz w:val="20"/>
          <w:szCs w:val="20"/>
        </w:rPr>
        <w:t>Indian counterpart of the Pair)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779"/>
        <w:gridCol w:w="2198"/>
        <w:gridCol w:w="1601"/>
        <w:gridCol w:w="1801"/>
        <w:gridCol w:w="2642"/>
      </w:tblGrid>
      <w:tr w:rsidR="00932544" w:rsidRPr="00725550" w14:paraId="01A270BD" w14:textId="77777777" w:rsidTr="00725550">
        <w:tc>
          <w:tcPr>
            <w:tcW w:w="779" w:type="dxa"/>
          </w:tcPr>
          <w:p w14:paraId="1EC85923" w14:textId="1F47FE4A" w:rsidR="00932544" w:rsidRPr="00725550" w:rsidRDefault="00932544" w:rsidP="002621DA">
            <w:pPr>
              <w:pStyle w:val="ListParagraph"/>
              <w:ind w:left="0"/>
              <w:rPr>
                <w:rFonts w:ascii="Arial" w:hAnsi="Arial" w:cs="Arial"/>
              </w:rPr>
            </w:pPr>
            <w:proofErr w:type="spellStart"/>
            <w:r w:rsidRPr="00725550">
              <w:rPr>
                <w:rFonts w:ascii="Arial" w:hAnsi="Arial" w:cs="Arial"/>
              </w:rPr>
              <w:t>S.No</w:t>
            </w:r>
            <w:proofErr w:type="spellEnd"/>
            <w:r w:rsidRPr="00725550">
              <w:rPr>
                <w:rFonts w:ascii="Arial" w:hAnsi="Arial" w:cs="Arial"/>
              </w:rPr>
              <w:t xml:space="preserve">. </w:t>
            </w:r>
          </w:p>
        </w:tc>
        <w:tc>
          <w:tcPr>
            <w:tcW w:w="2198" w:type="dxa"/>
          </w:tcPr>
          <w:p w14:paraId="0710447F" w14:textId="673A8723" w:rsidR="00932544" w:rsidRPr="00725550" w:rsidRDefault="00932544" w:rsidP="002621DA">
            <w:pPr>
              <w:pStyle w:val="ListParagraph"/>
              <w:ind w:left="0"/>
              <w:rPr>
                <w:rFonts w:ascii="Arial" w:hAnsi="Arial" w:cs="Arial"/>
              </w:rPr>
            </w:pPr>
            <w:r w:rsidRPr="00725550">
              <w:rPr>
                <w:rFonts w:ascii="Arial" w:hAnsi="Arial" w:cs="Arial"/>
              </w:rPr>
              <w:t>D</w:t>
            </w:r>
            <w:r w:rsidR="00290F92" w:rsidRPr="00725550">
              <w:rPr>
                <w:rFonts w:ascii="Arial" w:hAnsi="Arial" w:cs="Arial"/>
              </w:rPr>
              <w:t>uration</w:t>
            </w:r>
            <w:r w:rsidRPr="00725550">
              <w:rPr>
                <w:rFonts w:ascii="Arial" w:hAnsi="Arial" w:cs="Arial"/>
              </w:rPr>
              <w:t xml:space="preserve"> of visit</w:t>
            </w:r>
          </w:p>
        </w:tc>
        <w:tc>
          <w:tcPr>
            <w:tcW w:w="1601" w:type="dxa"/>
          </w:tcPr>
          <w:p w14:paraId="16207922" w14:textId="015742A7" w:rsidR="00932544" w:rsidRPr="00725550" w:rsidRDefault="00932544" w:rsidP="002621DA">
            <w:pPr>
              <w:pStyle w:val="ListParagraph"/>
              <w:ind w:left="0"/>
              <w:rPr>
                <w:rFonts w:ascii="Arial" w:hAnsi="Arial" w:cs="Arial"/>
              </w:rPr>
            </w:pPr>
            <w:r w:rsidRPr="00725550">
              <w:rPr>
                <w:rFonts w:ascii="Arial" w:hAnsi="Arial" w:cs="Arial"/>
              </w:rPr>
              <w:t>Place of visit</w:t>
            </w:r>
          </w:p>
        </w:tc>
        <w:tc>
          <w:tcPr>
            <w:tcW w:w="1801" w:type="dxa"/>
          </w:tcPr>
          <w:p w14:paraId="76D3BB48" w14:textId="21860083" w:rsidR="00932544" w:rsidRPr="00725550" w:rsidRDefault="00932544" w:rsidP="002621DA">
            <w:pPr>
              <w:pStyle w:val="ListParagraph"/>
              <w:ind w:left="0"/>
              <w:rPr>
                <w:rFonts w:ascii="Arial" w:hAnsi="Arial" w:cs="Arial"/>
              </w:rPr>
            </w:pPr>
            <w:r w:rsidRPr="00725550">
              <w:rPr>
                <w:rFonts w:ascii="Arial" w:hAnsi="Arial" w:cs="Arial"/>
              </w:rPr>
              <w:t>Nature of Visit</w:t>
            </w:r>
          </w:p>
        </w:tc>
        <w:tc>
          <w:tcPr>
            <w:tcW w:w="2642" w:type="dxa"/>
          </w:tcPr>
          <w:p w14:paraId="1944DB6C" w14:textId="07BDA98A" w:rsidR="00932544" w:rsidRPr="00725550" w:rsidRDefault="00932544" w:rsidP="002621DA">
            <w:pPr>
              <w:pStyle w:val="ListParagraph"/>
              <w:ind w:left="0"/>
              <w:rPr>
                <w:rFonts w:ascii="Arial" w:hAnsi="Arial" w:cs="Arial"/>
              </w:rPr>
            </w:pPr>
            <w:r w:rsidRPr="00725550">
              <w:rPr>
                <w:rFonts w:ascii="Arial" w:hAnsi="Arial" w:cs="Arial"/>
              </w:rPr>
              <w:t>Details of the participation</w:t>
            </w:r>
          </w:p>
        </w:tc>
      </w:tr>
      <w:tr w:rsidR="00932544" w:rsidRPr="00725550" w14:paraId="44AF9ACB" w14:textId="77777777" w:rsidTr="00725550">
        <w:tc>
          <w:tcPr>
            <w:tcW w:w="779" w:type="dxa"/>
          </w:tcPr>
          <w:p w14:paraId="4FCBC678" w14:textId="77777777" w:rsidR="00932544" w:rsidRPr="00725550" w:rsidRDefault="00932544" w:rsidP="002621DA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2198" w:type="dxa"/>
          </w:tcPr>
          <w:p w14:paraId="5789D232" w14:textId="77777777" w:rsidR="00932544" w:rsidRPr="00725550" w:rsidRDefault="00932544" w:rsidP="002621DA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601" w:type="dxa"/>
          </w:tcPr>
          <w:p w14:paraId="5D519CFB" w14:textId="77777777" w:rsidR="00932544" w:rsidRPr="00725550" w:rsidRDefault="00932544" w:rsidP="002621DA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801" w:type="dxa"/>
          </w:tcPr>
          <w:p w14:paraId="1F003AB4" w14:textId="77777777" w:rsidR="00932544" w:rsidRPr="00725550" w:rsidRDefault="00932544" w:rsidP="002621DA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2642" w:type="dxa"/>
          </w:tcPr>
          <w:p w14:paraId="25303009" w14:textId="77777777" w:rsidR="00932544" w:rsidRPr="00725550" w:rsidRDefault="00932544" w:rsidP="002621DA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  <w:tr w:rsidR="00932544" w:rsidRPr="00725550" w14:paraId="2DE2383D" w14:textId="77777777" w:rsidTr="00725550">
        <w:tc>
          <w:tcPr>
            <w:tcW w:w="779" w:type="dxa"/>
          </w:tcPr>
          <w:p w14:paraId="1FD22934" w14:textId="77777777" w:rsidR="00932544" w:rsidRPr="00725550" w:rsidRDefault="00932544" w:rsidP="002621DA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2198" w:type="dxa"/>
          </w:tcPr>
          <w:p w14:paraId="5C835FFE" w14:textId="77777777" w:rsidR="00932544" w:rsidRPr="00725550" w:rsidRDefault="00932544" w:rsidP="002621DA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601" w:type="dxa"/>
          </w:tcPr>
          <w:p w14:paraId="370684A4" w14:textId="77777777" w:rsidR="00932544" w:rsidRPr="00725550" w:rsidRDefault="00932544" w:rsidP="002621DA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801" w:type="dxa"/>
          </w:tcPr>
          <w:p w14:paraId="101B5A9A" w14:textId="77777777" w:rsidR="00932544" w:rsidRPr="00725550" w:rsidRDefault="00932544" w:rsidP="002621DA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2642" w:type="dxa"/>
          </w:tcPr>
          <w:p w14:paraId="450D64D6" w14:textId="77777777" w:rsidR="00932544" w:rsidRPr="00725550" w:rsidRDefault="00932544" w:rsidP="002621DA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  <w:tr w:rsidR="00932544" w:rsidRPr="00725550" w14:paraId="701186B0" w14:textId="77777777" w:rsidTr="00725550">
        <w:tc>
          <w:tcPr>
            <w:tcW w:w="779" w:type="dxa"/>
          </w:tcPr>
          <w:p w14:paraId="4C6DFBFC" w14:textId="77777777" w:rsidR="00932544" w:rsidRPr="00725550" w:rsidRDefault="00932544" w:rsidP="002621DA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2198" w:type="dxa"/>
          </w:tcPr>
          <w:p w14:paraId="3268BF46" w14:textId="77777777" w:rsidR="00932544" w:rsidRPr="00725550" w:rsidRDefault="00932544" w:rsidP="002621DA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601" w:type="dxa"/>
          </w:tcPr>
          <w:p w14:paraId="777EBA44" w14:textId="77777777" w:rsidR="00932544" w:rsidRPr="00725550" w:rsidRDefault="00932544" w:rsidP="002621DA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801" w:type="dxa"/>
          </w:tcPr>
          <w:p w14:paraId="53BCBABD" w14:textId="77777777" w:rsidR="00932544" w:rsidRPr="00725550" w:rsidRDefault="00932544" w:rsidP="002621DA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2642" w:type="dxa"/>
          </w:tcPr>
          <w:p w14:paraId="0A54BE34" w14:textId="77777777" w:rsidR="00932544" w:rsidRPr="00725550" w:rsidRDefault="00932544" w:rsidP="002621DA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</w:tbl>
    <w:p w14:paraId="08386E97" w14:textId="77777777" w:rsidR="009D4A60" w:rsidRPr="00725550" w:rsidRDefault="009D4A60" w:rsidP="002621DA">
      <w:pPr>
        <w:pStyle w:val="ListParagraph"/>
        <w:rPr>
          <w:rFonts w:ascii="Arial" w:hAnsi="Arial" w:cs="Arial"/>
          <w:i/>
          <w:iCs/>
          <w:sz w:val="14"/>
          <w:szCs w:val="14"/>
          <w:lang w:val="en-US"/>
        </w:rPr>
      </w:pPr>
    </w:p>
    <w:p w14:paraId="10160665" w14:textId="32582233" w:rsidR="00290F92" w:rsidRPr="00725550" w:rsidRDefault="00290F92" w:rsidP="00B4469B">
      <w:pPr>
        <w:pStyle w:val="ListParagraph"/>
        <w:ind w:hanging="720"/>
        <w:rPr>
          <w:rFonts w:ascii="Arial" w:hAnsi="Arial" w:cs="Arial"/>
          <w:i/>
          <w:iCs/>
          <w:sz w:val="20"/>
          <w:szCs w:val="20"/>
        </w:rPr>
      </w:pPr>
      <w:r w:rsidRPr="00725550">
        <w:rPr>
          <w:rFonts w:ascii="Arial" w:hAnsi="Arial" w:cs="Arial"/>
          <w:i/>
          <w:iCs/>
          <w:color w:val="808080" w:themeColor="background1" w:themeShade="80"/>
          <w:sz w:val="20"/>
          <w:szCs w:val="20"/>
        </w:rPr>
        <w:t>(</w:t>
      </w:r>
      <w:proofErr w:type="gramStart"/>
      <w:r w:rsidRPr="00725550">
        <w:rPr>
          <w:rFonts w:ascii="Arial" w:hAnsi="Arial" w:cs="Arial"/>
          <w:i/>
          <w:iCs/>
          <w:color w:val="808080" w:themeColor="background1" w:themeShade="80"/>
          <w:sz w:val="20"/>
          <w:szCs w:val="20"/>
        </w:rPr>
        <w:t>to</w:t>
      </w:r>
      <w:proofErr w:type="gramEnd"/>
      <w:r w:rsidRPr="00725550">
        <w:rPr>
          <w:rFonts w:ascii="Arial" w:hAnsi="Arial" w:cs="Arial"/>
          <w:i/>
          <w:iCs/>
          <w:color w:val="808080" w:themeColor="background1" w:themeShade="80"/>
          <w:sz w:val="20"/>
          <w:szCs w:val="20"/>
        </w:rPr>
        <w:t xml:space="preserve"> </w:t>
      </w:r>
      <w:r w:rsidR="009D4A60" w:rsidRPr="00725550">
        <w:rPr>
          <w:rFonts w:ascii="Arial" w:hAnsi="Arial" w:cs="Arial"/>
          <w:i/>
          <w:iCs/>
          <w:color w:val="808080" w:themeColor="background1" w:themeShade="80"/>
          <w:sz w:val="20"/>
          <w:szCs w:val="20"/>
        </w:rPr>
        <w:t>be filled</w:t>
      </w:r>
      <w:r w:rsidRPr="00725550">
        <w:rPr>
          <w:rFonts w:ascii="Arial" w:hAnsi="Arial" w:cs="Arial"/>
          <w:i/>
          <w:iCs/>
          <w:color w:val="808080" w:themeColor="background1" w:themeShade="80"/>
          <w:sz w:val="20"/>
          <w:szCs w:val="20"/>
        </w:rPr>
        <w:t xml:space="preserve"> by </w:t>
      </w:r>
      <w:r w:rsidR="009D4A60" w:rsidRPr="00725550">
        <w:rPr>
          <w:rFonts w:ascii="Arial" w:hAnsi="Arial" w:cs="Arial"/>
          <w:i/>
          <w:iCs/>
          <w:color w:val="808080" w:themeColor="background1" w:themeShade="80"/>
          <w:sz w:val="20"/>
          <w:szCs w:val="20"/>
        </w:rPr>
        <w:t xml:space="preserve">the </w:t>
      </w:r>
      <w:r w:rsidRPr="00725550">
        <w:rPr>
          <w:rFonts w:ascii="Arial" w:hAnsi="Arial" w:cs="Arial"/>
          <w:i/>
          <w:iCs/>
          <w:color w:val="808080" w:themeColor="background1" w:themeShade="80"/>
          <w:sz w:val="20"/>
          <w:szCs w:val="20"/>
        </w:rPr>
        <w:t>German counterpart of the Pair)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780"/>
        <w:gridCol w:w="2197"/>
        <w:gridCol w:w="1699"/>
        <w:gridCol w:w="1703"/>
        <w:gridCol w:w="2642"/>
      </w:tblGrid>
      <w:tr w:rsidR="00290F92" w:rsidRPr="00725550" w14:paraId="6206453E" w14:textId="77777777" w:rsidTr="00725550">
        <w:tc>
          <w:tcPr>
            <w:tcW w:w="780" w:type="dxa"/>
          </w:tcPr>
          <w:p w14:paraId="38001540" w14:textId="77777777" w:rsidR="00290F92" w:rsidRPr="00725550" w:rsidRDefault="00290F92" w:rsidP="00C85CE6">
            <w:pPr>
              <w:pStyle w:val="ListParagraph"/>
              <w:ind w:left="0"/>
              <w:rPr>
                <w:rFonts w:ascii="Arial" w:hAnsi="Arial" w:cs="Arial"/>
              </w:rPr>
            </w:pPr>
            <w:proofErr w:type="spellStart"/>
            <w:r w:rsidRPr="00725550">
              <w:rPr>
                <w:rFonts w:ascii="Arial" w:hAnsi="Arial" w:cs="Arial"/>
              </w:rPr>
              <w:t>S.No</w:t>
            </w:r>
            <w:proofErr w:type="spellEnd"/>
            <w:r w:rsidRPr="00725550">
              <w:rPr>
                <w:rFonts w:ascii="Arial" w:hAnsi="Arial" w:cs="Arial"/>
              </w:rPr>
              <w:t xml:space="preserve">. </w:t>
            </w:r>
          </w:p>
        </w:tc>
        <w:tc>
          <w:tcPr>
            <w:tcW w:w="2197" w:type="dxa"/>
          </w:tcPr>
          <w:p w14:paraId="763C19CE" w14:textId="77777777" w:rsidR="00290F92" w:rsidRPr="00725550" w:rsidRDefault="00290F92" w:rsidP="00C85CE6">
            <w:pPr>
              <w:pStyle w:val="ListParagraph"/>
              <w:ind w:left="0"/>
              <w:rPr>
                <w:rFonts w:ascii="Arial" w:hAnsi="Arial" w:cs="Arial"/>
              </w:rPr>
            </w:pPr>
            <w:r w:rsidRPr="00725550">
              <w:rPr>
                <w:rFonts w:ascii="Arial" w:hAnsi="Arial" w:cs="Arial"/>
              </w:rPr>
              <w:t>Duration of visit</w:t>
            </w:r>
          </w:p>
        </w:tc>
        <w:tc>
          <w:tcPr>
            <w:tcW w:w="1699" w:type="dxa"/>
          </w:tcPr>
          <w:p w14:paraId="7AB6E0B4" w14:textId="77777777" w:rsidR="00290F92" w:rsidRPr="00725550" w:rsidRDefault="00290F92" w:rsidP="00C85CE6">
            <w:pPr>
              <w:pStyle w:val="ListParagraph"/>
              <w:ind w:left="0"/>
              <w:rPr>
                <w:rFonts w:ascii="Arial" w:hAnsi="Arial" w:cs="Arial"/>
              </w:rPr>
            </w:pPr>
            <w:r w:rsidRPr="00725550">
              <w:rPr>
                <w:rFonts w:ascii="Arial" w:hAnsi="Arial" w:cs="Arial"/>
              </w:rPr>
              <w:t>Place of visit</w:t>
            </w:r>
          </w:p>
        </w:tc>
        <w:tc>
          <w:tcPr>
            <w:tcW w:w="1703" w:type="dxa"/>
          </w:tcPr>
          <w:p w14:paraId="54D756BF" w14:textId="77777777" w:rsidR="00290F92" w:rsidRPr="00725550" w:rsidRDefault="00290F92" w:rsidP="00C85CE6">
            <w:pPr>
              <w:pStyle w:val="ListParagraph"/>
              <w:ind w:left="0"/>
              <w:rPr>
                <w:rFonts w:ascii="Arial" w:hAnsi="Arial" w:cs="Arial"/>
              </w:rPr>
            </w:pPr>
            <w:r w:rsidRPr="00725550">
              <w:rPr>
                <w:rFonts w:ascii="Arial" w:hAnsi="Arial" w:cs="Arial"/>
              </w:rPr>
              <w:t>Nature of Visit</w:t>
            </w:r>
          </w:p>
        </w:tc>
        <w:tc>
          <w:tcPr>
            <w:tcW w:w="2642" w:type="dxa"/>
          </w:tcPr>
          <w:p w14:paraId="6427B2E1" w14:textId="77777777" w:rsidR="00290F92" w:rsidRPr="00725550" w:rsidRDefault="00290F92" w:rsidP="00C85CE6">
            <w:pPr>
              <w:pStyle w:val="ListParagraph"/>
              <w:ind w:left="0"/>
              <w:rPr>
                <w:rFonts w:ascii="Arial" w:hAnsi="Arial" w:cs="Arial"/>
              </w:rPr>
            </w:pPr>
            <w:r w:rsidRPr="00725550">
              <w:rPr>
                <w:rFonts w:ascii="Arial" w:hAnsi="Arial" w:cs="Arial"/>
              </w:rPr>
              <w:t>Details of the participation</w:t>
            </w:r>
          </w:p>
        </w:tc>
      </w:tr>
      <w:tr w:rsidR="00290F92" w:rsidRPr="00725550" w14:paraId="382FEDA0" w14:textId="77777777" w:rsidTr="00725550">
        <w:tc>
          <w:tcPr>
            <w:tcW w:w="780" w:type="dxa"/>
          </w:tcPr>
          <w:p w14:paraId="259B3DC2" w14:textId="77777777" w:rsidR="00290F92" w:rsidRPr="00725550" w:rsidRDefault="00290F92" w:rsidP="00C85CE6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2197" w:type="dxa"/>
          </w:tcPr>
          <w:p w14:paraId="4F9CF3F9" w14:textId="77777777" w:rsidR="00290F92" w:rsidRPr="00725550" w:rsidRDefault="00290F92" w:rsidP="00C85CE6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699" w:type="dxa"/>
          </w:tcPr>
          <w:p w14:paraId="53486FA6" w14:textId="77777777" w:rsidR="00290F92" w:rsidRPr="00725550" w:rsidRDefault="00290F92" w:rsidP="00C85CE6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703" w:type="dxa"/>
          </w:tcPr>
          <w:p w14:paraId="1CF00521" w14:textId="77777777" w:rsidR="00290F92" w:rsidRPr="00725550" w:rsidRDefault="00290F92" w:rsidP="00C85CE6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2642" w:type="dxa"/>
          </w:tcPr>
          <w:p w14:paraId="3F0183F4" w14:textId="77777777" w:rsidR="00290F92" w:rsidRPr="00725550" w:rsidRDefault="00290F92" w:rsidP="00C85CE6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  <w:tr w:rsidR="00290F92" w:rsidRPr="00725550" w14:paraId="0A234B55" w14:textId="77777777" w:rsidTr="00725550">
        <w:tc>
          <w:tcPr>
            <w:tcW w:w="780" w:type="dxa"/>
          </w:tcPr>
          <w:p w14:paraId="21BBDFA1" w14:textId="77777777" w:rsidR="00290F92" w:rsidRPr="00725550" w:rsidRDefault="00290F92" w:rsidP="00C85CE6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2197" w:type="dxa"/>
          </w:tcPr>
          <w:p w14:paraId="3F7EE86C" w14:textId="77777777" w:rsidR="00290F92" w:rsidRPr="00725550" w:rsidRDefault="00290F92" w:rsidP="00C85CE6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699" w:type="dxa"/>
          </w:tcPr>
          <w:p w14:paraId="02A75546" w14:textId="77777777" w:rsidR="00290F92" w:rsidRPr="00725550" w:rsidRDefault="00290F92" w:rsidP="00C85CE6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703" w:type="dxa"/>
          </w:tcPr>
          <w:p w14:paraId="687F1054" w14:textId="77777777" w:rsidR="00290F92" w:rsidRPr="00725550" w:rsidRDefault="00290F92" w:rsidP="00C85CE6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2642" w:type="dxa"/>
          </w:tcPr>
          <w:p w14:paraId="6DA265AB" w14:textId="77777777" w:rsidR="00290F92" w:rsidRPr="00725550" w:rsidRDefault="00290F92" w:rsidP="00C85CE6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  <w:tr w:rsidR="00290F92" w:rsidRPr="00725550" w14:paraId="11629FE7" w14:textId="77777777" w:rsidTr="00725550">
        <w:tc>
          <w:tcPr>
            <w:tcW w:w="780" w:type="dxa"/>
          </w:tcPr>
          <w:p w14:paraId="070DB940" w14:textId="77777777" w:rsidR="00290F92" w:rsidRPr="00725550" w:rsidRDefault="00290F92" w:rsidP="00C85CE6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2197" w:type="dxa"/>
          </w:tcPr>
          <w:p w14:paraId="348876A9" w14:textId="77777777" w:rsidR="00290F92" w:rsidRPr="00725550" w:rsidRDefault="00290F92" w:rsidP="00C85CE6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699" w:type="dxa"/>
          </w:tcPr>
          <w:p w14:paraId="723D03E3" w14:textId="77777777" w:rsidR="00290F92" w:rsidRPr="00725550" w:rsidRDefault="00290F92" w:rsidP="00C85CE6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1703" w:type="dxa"/>
          </w:tcPr>
          <w:p w14:paraId="29CB1B25" w14:textId="77777777" w:rsidR="00290F92" w:rsidRPr="00725550" w:rsidRDefault="00290F92" w:rsidP="00C85CE6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2642" w:type="dxa"/>
          </w:tcPr>
          <w:p w14:paraId="6FDD21B2" w14:textId="77777777" w:rsidR="00290F92" w:rsidRPr="00725550" w:rsidRDefault="00290F92" w:rsidP="00C85CE6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</w:tbl>
    <w:p w14:paraId="0F9D2CAC" w14:textId="632A7827" w:rsidR="00290F92" w:rsidRPr="00725550" w:rsidRDefault="00290F92" w:rsidP="00B4469B">
      <w:pPr>
        <w:pStyle w:val="ListParagraph"/>
        <w:ind w:hanging="720"/>
        <w:rPr>
          <w:rFonts w:ascii="Arial" w:hAnsi="Arial" w:cs="Arial"/>
          <w:lang w:val="en-US"/>
        </w:rPr>
      </w:pPr>
    </w:p>
    <w:p w14:paraId="658B7E8C" w14:textId="77777777" w:rsidR="00290F92" w:rsidRPr="00725550" w:rsidRDefault="00290F92" w:rsidP="002621DA">
      <w:pPr>
        <w:pStyle w:val="ListParagraph"/>
        <w:rPr>
          <w:rFonts w:ascii="Arial" w:hAnsi="Arial" w:cs="Arial"/>
          <w:lang w:val="en-US"/>
        </w:rPr>
      </w:pPr>
    </w:p>
    <w:p w14:paraId="545BA736" w14:textId="11374B25" w:rsidR="006B499F" w:rsidRPr="00725550" w:rsidRDefault="00D82D6F" w:rsidP="00B4469B">
      <w:pPr>
        <w:rPr>
          <w:rFonts w:ascii="Arial" w:hAnsi="Arial" w:cs="Arial"/>
          <w:lang w:val="en-US"/>
        </w:rPr>
      </w:pPr>
      <w:r w:rsidRPr="00725550">
        <w:rPr>
          <w:rFonts w:ascii="Arial" w:hAnsi="Arial" w:cs="Arial"/>
          <w:lang w:val="en-US"/>
        </w:rPr>
        <w:t>P</w:t>
      </w:r>
      <w:r w:rsidR="0029571B" w:rsidRPr="00725550">
        <w:rPr>
          <w:rFonts w:ascii="Arial" w:hAnsi="Arial" w:cs="Arial"/>
          <w:lang w:val="en-US"/>
        </w:rPr>
        <w:t>otential outcome emerging out of the visit for future Indo-German collaboration</w:t>
      </w:r>
      <w:r w:rsidRPr="00725550">
        <w:rPr>
          <w:rFonts w:ascii="Arial" w:hAnsi="Arial" w:cs="Arial"/>
          <w:lang w:val="en-US"/>
        </w:rPr>
        <w:t>s</w:t>
      </w:r>
      <w:r w:rsidR="00F0384F" w:rsidRPr="00725550">
        <w:rPr>
          <w:rFonts w:ascii="Arial" w:hAnsi="Arial" w:cs="Arial"/>
          <w:lang w:val="en-US"/>
        </w:rPr>
        <w:t xml:space="preserve"> &amp; Value addition</w:t>
      </w:r>
      <w:r w:rsidR="006B499F" w:rsidRPr="00725550">
        <w:rPr>
          <w:rFonts w:ascii="Arial" w:hAnsi="Arial" w:cs="Arial"/>
          <w:lang w:val="en-US"/>
        </w:rPr>
        <w:t xml:space="preserve">. 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000"/>
      </w:tblGrid>
      <w:tr w:rsidR="006B499F" w:rsidRPr="00725550" w14:paraId="0E4234D9" w14:textId="77777777" w:rsidTr="00725550">
        <w:trPr>
          <w:trHeight w:val="4110"/>
        </w:trPr>
        <w:tc>
          <w:tcPr>
            <w:tcW w:w="9000" w:type="dxa"/>
          </w:tcPr>
          <w:p w14:paraId="2B95F104" w14:textId="4F810AFE" w:rsidR="006B499F" w:rsidRPr="00725550" w:rsidRDefault="006B499F" w:rsidP="00280E59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25550"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  <w:t>(</w:t>
            </w:r>
            <w:proofErr w:type="gramStart"/>
            <w:r w:rsidR="009D4A60" w:rsidRPr="00725550"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  <w:t>to</w:t>
            </w:r>
            <w:proofErr w:type="gramEnd"/>
            <w:r w:rsidR="009D4A60" w:rsidRPr="00725550"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  <w:t xml:space="preserve"> be filled by </w:t>
            </w:r>
            <w:r w:rsidRPr="00725550"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  <w:t>the Pair)</w:t>
            </w:r>
          </w:p>
          <w:p w14:paraId="5B2AA67F" w14:textId="4C17B35E" w:rsidR="006B499F" w:rsidRPr="00725550" w:rsidRDefault="006B499F" w:rsidP="00280E59">
            <w:pPr>
              <w:rPr>
                <w:rFonts w:ascii="Arial" w:hAnsi="Arial" w:cs="Arial"/>
                <w:i/>
                <w:iCs/>
              </w:rPr>
            </w:pPr>
          </w:p>
        </w:tc>
      </w:tr>
    </w:tbl>
    <w:p w14:paraId="0F2DEBBB" w14:textId="77777777" w:rsidR="00BA28DB" w:rsidRPr="00725550" w:rsidRDefault="00BA28DB" w:rsidP="00BA28DB">
      <w:pPr>
        <w:tabs>
          <w:tab w:val="left" w:pos="967"/>
        </w:tabs>
        <w:jc w:val="both"/>
        <w:rPr>
          <w:rFonts w:ascii="Arial" w:hAnsi="Arial" w:cs="Arial"/>
          <w:lang w:val="en-US"/>
        </w:rPr>
      </w:pPr>
    </w:p>
    <w:p w14:paraId="6FB92DB0" w14:textId="02FABE8F" w:rsidR="00BA28DB" w:rsidRPr="00725550" w:rsidRDefault="00BA28DB" w:rsidP="00BA28DB">
      <w:pPr>
        <w:tabs>
          <w:tab w:val="left" w:pos="967"/>
        </w:tabs>
        <w:jc w:val="both"/>
        <w:rPr>
          <w:rFonts w:ascii="Arial" w:hAnsi="Arial" w:cs="Arial"/>
          <w:lang w:val="en-US"/>
        </w:rPr>
      </w:pPr>
      <w:r w:rsidRPr="00725550">
        <w:rPr>
          <w:rFonts w:ascii="Arial" w:hAnsi="Arial" w:cs="Arial"/>
          <w:lang w:val="en-US"/>
        </w:rPr>
        <w:t>Certified that ________ (</w:t>
      </w:r>
      <w:r w:rsidR="00611BD2" w:rsidRPr="00725550">
        <w:rPr>
          <w:rFonts w:ascii="Arial" w:hAnsi="Arial" w:cs="Arial"/>
          <w:lang w:val="en-US"/>
        </w:rPr>
        <w:t xml:space="preserve">Names of the awardees) </w:t>
      </w:r>
      <w:r w:rsidRPr="00725550">
        <w:rPr>
          <w:rFonts w:ascii="Arial" w:hAnsi="Arial" w:cs="Arial"/>
          <w:lang w:val="en-US"/>
        </w:rPr>
        <w:t>have availed the Paired Early Fellowship in Applied Research (PECFAR) to undertake a research &amp; networking visit to ____________ (Name of the Host Institution</w:t>
      </w:r>
      <w:r w:rsidR="00611BD2" w:rsidRPr="00725550">
        <w:rPr>
          <w:rFonts w:ascii="Arial" w:hAnsi="Arial" w:cs="Arial"/>
          <w:lang w:val="en-US"/>
        </w:rPr>
        <w:t>s</w:t>
      </w:r>
      <w:r w:rsidRPr="00725550">
        <w:rPr>
          <w:rFonts w:ascii="Arial" w:hAnsi="Arial" w:cs="Arial"/>
          <w:lang w:val="en-US"/>
        </w:rPr>
        <w:t xml:space="preserve">). All the particulars furnished above are true </w:t>
      </w:r>
      <w:r w:rsidR="00611BD2" w:rsidRPr="00725550">
        <w:rPr>
          <w:rFonts w:ascii="Arial" w:hAnsi="Arial" w:cs="Arial"/>
          <w:lang w:val="en-US"/>
        </w:rPr>
        <w:t>and correct</w:t>
      </w:r>
      <w:r w:rsidRPr="00725550">
        <w:rPr>
          <w:rFonts w:ascii="Arial" w:hAnsi="Arial" w:cs="Arial"/>
          <w:lang w:val="en-US"/>
        </w:rPr>
        <w:t>.</w:t>
      </w:r>
    </w:p>
    <w:p w14:paraId="7CFCF41D" w14:textId="77777777" w:rsidR="00BA28DB" w:rsidRPr="00725550" w:rsidRDefault="00BA28DB" w:rsidP="00E02DFA">
      <w:pPr>
        <w:tabs>
          <w:tab w:val="left" w:pos="967"/>
        </w:tabs>
        <w:jc w:val="both"/>
        <w:rPr>
          <w:rFonts w:ascii="Arial" w:hAnsi="Arial" w:cs="Arial"/>
          <w:lang w:val="en-US"/>
        </w:rPr>
      </w:pPr>
    </w:p>
    <w:p w14:paraId="3BC6BEAC" w14:textId="4CBEFFEF" w:rsidR="00611BD2" w:rsidRPr="00725550" w:rsidRDefault="000A4C63" w:rsidP="00611BD2">
      <w:pPr>
        <w:tabs>
          <w:tab w:val="left" w:pos="187"/>
          <w:tab w:val="left" w:pos="967"/>
          <w:tab w:val="right" w:pos="9026"/>
        </w:tabs>
        <w:spacing w:after="0"/>
        <w:jc w:val="both"/>
        <w:rPr>
          <w:rFonts w:ascii="Arial" w:hAnsi="Arial" w:cs="Arial"/>
          <w:lang w:val="en-US"/>
        </w:rPr>
      </w:pPr>
      <w:r w:rsidRPr="00725550">
        <w:rPr>
          <w:rFonts w:ascii="Arial" w:hAnsi="Arial" w:cs="Arial"/>
          <w:lang w:val="en-US"/>
        </w:rPr>
        <w:t xml:space="preserve">Signature of the </w:t>
      </w:r>
      <w:r w:rsidR="00A35A7F" w:rsidRPr="00725550">
        <w:rPr>
          <w:rFonts w:ascii="Arial" w:hAnsi="Arial" w:cs="Arial"/>
          <w:lang w:val="en-US"/>
        </w:rPr>
        <w:t xml:space="preserve">Indian </w:t>
      </w:r>
      <w:r w:rsidRPr="00725550">
        <w:rPr>
          <w:rFonts w:ascii="Arial" w:hAnsi="Arial" w:cs="Arial"/>
          <w:lang w:val="en-US"/>
        </w:rPr>
        <w:t>awardee</w:t>
      </w:r>
      <w:r w:rsidR="00A35A7F" w:rsidRPr="00725550">
        <w:rPr>
          <w:rFonts w:ascii="Arial" w:hAnsi="Arial" w:cs="Arial"/>
          <w:lang w:val="en-US"/>
        </w:rPr>
        <w:t xml:space="preserve">                     </w:t>
      </w:r>
      <w:r w:rsidR="00611BD2" w:rsidRPr="00725550">
        <w:rPr>
          <w:rFonts w:ascii="Arial" w:hAnsi="Arial" w:cs="Arial"/>
          <w:lang w:val="en-US"/>
        </w:rPr>
        <w:t xml:space="preserve">                         Signature of the German awardee                                           </w:t>
      </w:r>
    </w:p>
    <w:p w14:paraId="6602923B" w14:textId="0D1F38A5" w:rsidR="00611BD2" w:rsidRPr="00725550" w:rsidRDefault="00611BD2" w:rsidP="00611BD2">
      <w:pPr>
        <w:tabs>
          <w:tab w:val="left" w:pos="187"/>
          <w:tab w:val="left" w:pos="967"/>
          <w:tab w:val="right" w:pos="9026"/>
        </w:tabs>
        <w:spacing w:after="0"/>
        <w:jc w:val="both"/>
        <w:rPr>
          <w:rFonts w:ascii="Arial" w:hAnsi="Arial" w:cs="Arial"/>
          <w:lang w:val="en-US"/>
        </w:rPr>
      </w:pPr>
      <w:r w:rsidRPr="00725550">
        <w:rPr>
          <w:rFonts w:ascii="Arial" w:hAnsi="Arial" w:cs="Arial"/>
          <w:lang w:val="en-US"/>
        </w:rPr>
        <w:t xml:space="preserve">Date:                                                                                     Date:                                                                                      </w:t>
      </w:r>
    </w:p>
    <w:p w14:paraId="528DB3A9" w14:textId="0BB0BCDA" w:rsidR="00611BD2" w:rsidRPr="00725550" w:rsidRDefault="00611BD2" w:rsidP="00611BD2">
      <w:pPr>
        <w:tabs>
          <w:tab w:val="left" w:pos="187"/>
          <w:tab w:val="left" w:pos="967"/>
          <w:tab w:val="right" w:pos="9026"/>
        </w:tabs>
        <w:spacing w:after="0"/>
        <w:jc w:val="both"/>
        <w:rPr>
          <w:rFonts w:ascii="Arial" w:hAnsi="Arial" w:cs="Arial"/>
          <w:lang w:val="en-US"/>
        </w:rPr>
      </w:pPr>
      <w:r w:rsidRPr="00725550">
        <w:rPr>
          <w:rFonts w:ascii="Arial" w:hAnsi="Arial" w:cs="Arial"/>
          <w:lang w:val="en-US"/>
        </w:rPr>
        <w:t xml:space="preserve">                                                                         </w:t>
      </w:r>
    </w:p>
    <w:p w14:paraId="73110DB0" w14:textId="77777777" w:rsidR="00A35A7F" w:rsidRPr="00725550" w:rsidRDefault="00A35A7F" w:rsidP="00611BD2">
      <w:pPr>
        <w:tabs>
          <w:tab w:val="left" w:pos="187"/>
          <w:tab w:val="left" w:pos="967"/>
          <w:tab w:val="right" w:pos="9026"/>
        </w:tabs>
        <w:spacing w:after="0"/>
        <w:jc w:val="both"/>
        <w:rPr>
          <w:rFonts w:ascii="Arial" w:hAnsi="Arial" w:cs="Arial"/>
          <w:lang w:val="en-US"/>
        </w:rPr>
      </w:pPr>
    </w:p>
    <w:p w14:paraId="737C81BC" w14:textId="56C473CE" w:rsidR="00A35A7F" w:rsidRPr="00725550" w:rsidRDefault="00A35A7F" w:rsidP="00611BD2">
      <w:pPr>
        <w:tabs>
          <w:tab w:val="left" w:pos="187"/>
          <w:tab w:val="left" w:pos="967"/>
          <w:tab w:val="right" w:pos="9026"/>
        </w:tabs>
        <w:spacing w:after="0"/>
        <w:jc w:val="both"/>
        <w:rPr>
          <w:rFonts w:ascii="Arial" w:hAnsi="Arial" w:cs="Arial"/>
          <w:lang w:val="en-US"/>
        </w:rPr>
      </w:pPr>
      <w:r w:rsidRPr="00725550">
        <w:rPr>
          <w:rFonts w:ascii="Arial" w:hAnsi="Arial" w:cs="Arial"/>
          <w:lang w:val="en-US"/>
        </w:rPr>
        <w:t xml:space="preserve">Signature of German Host Institution                               </w:t>
      </w:r>
      <w:r w:rsidR="00611BD2" w:rsidRPr="00725550">
        <w:rPr>
          <w:rFonts w:ascii="Arial" w:hAnsi="Arial" w:cs="Arial"/>
          <w:lang w:val="en-US"/>
        </w:rPr>
        <w:t xml:space="preserve">      Signature of Indian Host Institution                                </w:t>
      </w:r>
      <w:r w:rsidRPr="00725550">
        <w:rPr>
          <w:rFonts w:ascii="Arial" w:hAnsi="Arial" w:cs="Arial"/>
          <w:lang w:val="en-US"/>
        </w:rPr>
        <w:t xml:space="preserve"> </w:t>
      </w:r>
    </w:p>
    <w:p w14:paraId="7407B4C7" w14:textId="0B479B73" w:rsidR="00A35A7F" w:rsidRPr="00725550" w:rsidRDefault="00A35A7F" w:rsidP="00611BD2">
      <w:pPr>
        <w:tabs>
          <w:tab w:val="left" w:pos="187"/>
          <w:tab w:val="left" w:pos="967"/>
          <w:tab w:val="right" w:pos="9026"/>
        </w:tabs>
        <w:spacing w:after="0"/>
        <w:jc w:val="both"/>
        <w:rPr>
          <w:rFonts w:ascii="Arial" w:hAnsi="Arial" w:cs="Arial"/>
          <w:lang w:val="en-US"/>
        </w:rPr>
      </w:pPr>
      <w:r w:rsidRPr="00725550">
        <w:rPr>
          <w:rFonts w:ascii="Arial" w:hAnsi="Arial" w:cs="Arial"/>
          <w:lang w:val="en-US"/>
        </w:rPr>
        <w:t xml:space="preserve">Date:                  </w:t>
      </w:r>
      <w:r w:rsidR="00611BD2" w:rsidRPr="00725550">
        <w:rPr>
          <w:rFonts w:ascii="Arial" w:hAnsi="Arial" w:cs="Arial"/>
          <w:lang w:val="en-US"/>
        </w:rPr>
        <w:t xml:space="preserve">                                                                   Date:</w:t>
      </w:r>
      <w:r w:rsidRPr="00725550">
        <w:rPr>
          <w:rFonts w:ascii="Arial" w:hAnsi="Arial" w:cs="Arial"/>
          <w:lang w:val="en-US"/>
        </w:rPr>
        <w:t xml:space="preserve">                                                                   </w:t>
      </w:r>
    </w:p>
    <w:p w14:paraId="7084553E" w14:textId="77777777" w:rsidR="00146AE5" w:rsidRPr="00725550" w:rsidRDefault="00146AE5" w:rsidP="00E02DFA">
      <w:pPr>
        <w:tabs>
          <w:tab w:val="left" w:pos="967"/>
        </w:tabs>
        <w:jc w:val="both"/>
        <w:rPr>
          <w:rFonts w:ascii="Arial" w:hAnsi="Arial" w:cs="Arial"/>
          <w:lang w:val="en-US"/>
        </w:rPr>
      </w:pPr>
    </w:p>
    <w:p w14:paraId="794FBE8B" w14:textId="77777777" w:rsidR="00227E49" w:rsidRPr="00725550" w:rsidRDefault="00227E49" w:rsidP="00E02DFA">
      <w:pPr>
        <w:tabs>
          <w:tab w:val="left" w:pos="967"/>
        </w:tabs>
        <w:jc w:val="both"/>
        <w:rPr>
          <w:rFonts w:ascii="Arial" w:hAnsi="Arial" w:cs="Arial"/>
          <w:lang w:val="en-US"/>
        </w:rPr>
      </w:pPr>
    </w:p>
    <w:sectPr w:rsidR="00227E49" w:rsidRPr="00725550" w:rsidSect="000A4C63">
      <w:headerReference w:type="default" r:id="rId7"/>
      <w:pgSz w:w="11906" w:h="16838"/>
      <w:pgMar w:top="1440" w:right="1440" w:bottom="1440" w:left="1440" w:header="68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84D592" w14:textId="77777777" w:rsidR="00C958CF" w:rsidRDefault="00C958CF" w:rsidP="00F52E67">
      <w:pPr>
        <w:spacing w:after="0" w:line="240" w:lineRule="auto"/>
      </w:pPr>
      <w:r>
        <w:separator/>
      </w:r>
    </w:p>
  </w:endnote>
  <w:endnote w:type="continuationSeparator" w:id="0">
    <w:p w14:paraId="54C9915E" w14:textId="77777777" w:rsidR="00C958CF" w:rsidRDefault="00C958CF" w:rsidP="00F52E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8F526A" w14:textId="77777777" w:rsidR="00C958CF" w:rsidRDefault="00C958CF" w:rsidP="00F52E67">
      <w:pPr>
        <w:spacing w:after="0" w:line="240" w:lineRule="auto"/>
      </w:pPr>
      <w:r>
        <w:separator/>
      </w:r>
    </w:p>
  </w:footnote>
  <w:footnote w:type="continuationSeparator" w:id="0">
    <w:p w14:paraId="65A37494" w14:textId="77777777" w:rsidR="00C958CF" w:rsidRDefault="00C958CF" w:rsidP="00F52E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D40C2B" w14:textId="38150E72" w:rsidR="00F52E67" w:rsidRDefault="00F52E67" w:rsidP="00F52E67">
    <w:pPr>
      <w:pStyle w:val="Header"/>
      <w:jc w:val="center"/>
    </w:pPr>
    <w:r>
      <w:rPr>
        <w:rFonts w:ascii="Times New Roman" w:hAnsi="Times New Roman" w:cs="Times New Roman"/>
        <w:b/>
        <w:bCs/>
        <w:noProof/>
        <w:sz w:val="24"/>
        <w:szCs w:val="24"/>
        <w:lang w:val="en-US"/>
      </w:rPr>
      <w:drawing>
        <wp:inline distT="0" distB="0" distL="0" distR="0" wp14:anchorId="1AD7F778" wp14:editId="4F8F4A20">
          <wp:extent cx="1494430" cy="399036"/>
          <wp:effectExtent l="0" t="0" r="0" b="1270"/>
          <wp:docPr id="5" name="Picture 5" descr="A close-up of a logo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A close-up of a logo&#10;&#10;Description automatically generated with low confidence"/>
                  <pic:cNvPicPr/>
                </pic:nvPicPr>
                <pic:blipFill>
                  <a:blip r:embed="rId1">
                    <a:alphaModFix/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aturation sat="30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44219" cy="41233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B255B8"/>
    <w:multiLevelType w:val="hybridMultilevel"/>
    <w:tmpl w:val="EABA6284"/>
    <w:lvl w:ilvl="0" w:tplc="FFFFFFFF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866794A"/>
    <w:multiLevelType w:val="hybridMultilevel"/>
    <w:tmpl w:val="EABA6284"/>
    <w:lvl w:ilvl="0" w:tplc="311EC1E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7F56B3"/>
    <w:multiLevelType w:val="hybridMultilevel"/>
    <w:tmpl w:val="7ACEA33A"/>
    <w:lvl w:ilvl="0" w:tplc="40090015">
      <w:start w:val="5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40862321">
    <w:abstractNumId w:val="1"/>
  </w:num>
  <w:num w:numId="2" w16cid:durableId="1011840023">
    <w:abstractNumId w:val="0"/>
  </w:num>
  <w:num w:numId="3" w16cid:durableId="150859408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KzMLM0tjQ0N7IwMTRU0lEKTi0uzszPAykwqwUATx5W/ywAAAA="/>
  </w:docVars>
  <w:rsids>
    <w:rsidRoot w:val="001A150F"/>
    <w:rsid w:val="00024E92"/>
    <w:rsid w:val="00035105"/>
    <w:rsid w:val="000A4C63"/>
    <w:rsid w:val="000B52C0"/>
    <w:rsid w:val="000F7B7F"/>
    <w:rsid w:val="00146AE5"/>
    <w:rsid w:val="00175564"/>
    <w:rsid w:val="001A05F4"/>
    <w:rsid w:val="001A150F"/>
    <w:rsid w:val="001A2862"/>
    <w:rsid w:val="00227E49"/>
    <w:rsid w:val="00236B0E"/>
    <w:rsid w:val="002621DA"/>
    <w:rsid w:val="0027196D"/>
    <w:rsid w:val="00274F68"/>
    <w:rsid w:val="00290F92"/>
    <w:rsid w:val="0029571B"/>
    <w:rsid w:val="0032418F"/>
    <w:rsid w:val="003D2E3D"/>
    <w:rsid w:val="00492B03"/>
    <w:rsid w:val="00493324"/>
    <w:rsid w:val="00582B5E"/>
    <w:rsid w:val="00611BD2"/>
    <w:rsid w:val="00643197"/>
    <w:rsid w:val="006B499F"/>
    <w:rsid w:val="006B79AA"/>
    <w:rsid w:val="00725550"/>
    <w:rsid w:val="007B6ABA"/>
    <w:rsid w:val="007C4392"/>
    <w:rsid w:val="00804E23"/>
    <w:rsid w:val="00815EEF"/>
    <w:rsid w:val="00816D17"/>
    <w:rsid w:val="008820D5"/>
    <w:rsid w:val="008D1CFD"/>
    <w:rsid w:val="009019EF"/>
    <w:rsid w:val="00927907"/>
    <w:rsid w:val="00932544"/>
    <w:rsid w:val="00947B8B"/>
    <w:rsid w:val="009D4A60"/>
    <w:rsid w:val="00A35A7F"/>
    <w:rsid w:val="00A447A9"/>
    <w:rsid w:val="00A47173"/>
    <w:rsid w:val="00A64696"/>
    <w:rsid w:val="00A64702"/>
    <w:rsid w:val="00B266E6"/>
    <w:rsid w:val="00B4469B"/>
    <w:rsid w:val="00B7194F"/>
    <w:rsid w:val="00B94509"/>
    <w:rsid w:val="00BA28DB"/>
    <w:rsid w:val="00C46491"/>
    <w:rsid w:val="00C6179A"/>
    <w:rsid w:val="00C958CF"/>
    <w:rsid w:val="00CA4104"/>
    <w:rsid w:val="00CD6991"/>
    <w:rsid w:val="00CD6C3B"/>
    <w:rsid w:val="00D82D6F"/>
    <w:rsid w:val="00D875A7"/>
    <w:rsid w:val="00E02DFA"/>
    <w:rsid w:val="00F0384F"/>
    <w:rsid w:val="00F52E67"/>
    <w:rsid w:val="00FF51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BFE491"/>
  <w15:chartTrackingRefBased/>
  <w15:docId w15:val="{6563D646-7759-4460-B349-6D3C8F95E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0F9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150F"/>
    <w:pPr>
      <w:ind w:left="720"/>
      <w:contextualSpacing/>
    </w:pPr>
  </w:style>
  <w:style w:type="table" w:styleId="TableGrid">
    <w:name w:val="Table Grid"/>
    <w:basedOn w:val="TableNormal"/>
    <w:uiPriority w:val="39"/>
    <w:rsid w:val="001A150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52E6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2E67"/>
  </w:style>
  <w:style w:type="paragraph" w:styleId="Footer">
    <w:name w:val="footer"/>
    <w:basedOn w:val="Normal"/>
    <w:link w:val="FooterChar"/>
    <w:uiPriority w:val="99"/>
    <w:unhideWhenUsed/>
    <w:rsid w:val="00F52E6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2E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2</Pages>
  <Words>290</Words>
  <Characters>1673</Characters>
  <Application>Microsoft Office Word</Application>
  <DocSecurity>0</DocSecurity>
  <Lines>128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 Boruah</dc:creator>
  <cp:keywords/>
  <dc:description/>
  <cp:lastModifiedBy>Moni Boruah</cp:lastModifiedBy>
  <cp:revision>51</cp:revision>
  <dcterms:created xsi:type="dcterms:W3CDTF">2022-07-19T06:48:00Z</dcterms:created>
  <dcterms:modified xsi:type="dcterms:W3CDTF">2023-07-18T0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46148c2759c9421be1766326090091dd8a726f8f277ec1c906e0478f9d36af4</vt:lpwstr>
  </property>
</Properties>
</file>